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201FF1" w14:textId="51606884" w:rsidR="00546C66" w:rsidRPr="00D72866" w:rsidRDefault="00546C66" w:rsidP="00546C66">
      <w:pPr>
        <w:pStyle w:val="Chapter"/>
      </w:pPr>
      <w:r>
        <w:t>Plenary</w:t>
      </w:r>
      <w:r w:rsidRPr="003462B1">
        <w:t xml:space="preserve">: </w:t>
      </w:r>
      <w:r>
        <w:t>Key terms in ethical practice answers</w:t>
      </w:r>
    </w:p>
    <w:tbl>
      <w:tblPr>
        <w:tblW w:w="949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838"/>
        <w:gridCol w:w="709"/>
        <w:gridCol w:w="2410"/>
        <w:gridCol w:w="708"/>
        <w:gridCol w:w="3828"/>
      </w:tblGrid>
      <w:tr w:rsidR="00546C66" w14:paraId="362A6A8A" w14:textId="77777777" w:rsidTr="009450E1">
        <w:trPr>
          <w:tblHeader/>
        </w:trPr>
        <w:tc>
          <w:tcPr>
            <w:tcW w:w="1838" w:type="dxa"/>
            <w:tcBorders>
              <w:bottom w:val="single" w:sz="4" w:space="0" w:color="000000"/>
            </w:tcBorders>
            <w:vAlign w:val="center"/>
          </w:tcPr>
          <w:p w14:paraId="733762A4" w14:textId="77777777" w:rsidR="00546C66" w:rsidRDefault="00546C66" w:rsidP="00DB2EDE">
            <w:pPr>
              <w:rPr>
                <w:b/>
              </w:rPr>
            </w:pPr>
            <w:r>
              <w:rPr>
                <w:b/>
              </w:rPr>
              <w:t>Key term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2ED01E92" w14:textId="77777777" w:rsidR="00546C66" w:rsidRDefault="00546C66" w:rsidP="00DB2EDE">
            <w:pPr>
              <w:rPr>
                <w:b/>
              </w:rPr>
            </w:pPr>
          </w:p>
        </w:tc>
        <w:tc>
          <w:tcPr>
            <w:tcW w:w="2410" w:type="dxa"/>
            <w:tcBorders>
              <w:bottom w:val="single" w:sz="4" w:space="0" w:color="000000"/>
            </w:tcBorders>
            <w:vAlign w:val="center"/>
          </w:tcPr>
          <w:p w14:paraId="01319D96" w14:textId="77777777" w:rsidR="00546C66" w:rsidRDefault="00546C66" w:rsidP="00DB2EDE">
            <w:pPr>
              <w:rPr>
                <w:b/>
              </w:rPr>
            </w:pPr>
            <w:r>
              <w:rPr>
                <w:b/>
              </w:rPr>
              <w:t>Description</w:t>
            </w:r>
          </w:p>
        </w:tc>
        <w:tc>
          <w:tcPr>
            <w:tcW w:w="708" w:type="dxa"/>
            <w:tcBorders>
              <w:top w:val="nil"/>
              <w:bottom w:val="nil"/>
            </w:tcBorders>
            <w:vAlign w:val="center"/>
          </w:tcPr>
          <w:p w14:paraId="67772F19" w14:textId="77777777" w:rsidR="00546C66" w:rsidRDefault="00546C66" w:rsidP="00DB2EDE">
            <w:pPr>
              <w:rPr>
                <w:b/>
              </w:rPr>
            </w:pPr>
          </w:p>
        </w:tc>
        <w:tc>
          <w:tcPr>
            <w:tcW w:w="3828" w:type="dxa"/>
            <w:tcBorders>
              <w:bottom w:val="single" w:sz="4" w:space="0" w:color="000000"/>
            </w:tcBorders>
            <w:vAlign w:val="center"/>
          </w:tcPr>
          <w:p w14:paraId="6256C758" w14:textId="77777777" w:rsidR="00546C66" w:rsidRDefault="00546C66" w:rsidP="00DB2EDE">
            <w:pPr>
              <w:rPr>
                <w:b/>
              </w:rPr>
            </w:pPr>
            <w:r>
              <w:rPr>
                <w:b/>
              </w:rPr>
              <w:t>Example</w:t>
            </w:r>
          </w:p>
        </w:tc>
      </w:tr>
      <w:tr w:rsidR="00546C66" w14:paraId="4BEA2D41" w14:textId="77777777" w:rsidTr="009450E1">
        <w:tc>
          <w:tcPr>
            <w:tcW w:w="1838" w:type="dxa"/>
            <w:tcBorders>
              <w:left w:val="nil"/>
              <w:right w:val="nil"/>
            </w:tcBorders>
            <w:vAlign w:val="center"/>
          </w:tcPr>
          <w:p w14:paraId="1445F55F" w14:textId="77777777" w:rsidR="00546C66" w:rsidRPr="00886FD0" w:rsidRDefault="00546C66" w:rsidP="00DB2EDE">
            <w:pPr>
              <w:rPr>
                <w:sz w:val="12"/>
                <w:szCs w:val="1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E2EAB1" w14:textId="77777777" w:rsidR="00546C66" w:rsidRPr="00886FD0" w:rsidRDefault="00546C66" w:rsidP="00DB2EDE">
            <w:pPr>
              <w:rPr>
                <w:sz w:val="12"/>
                <w:szCs w:val="12"/>
              </w:rPr>
            </w:pPr>
          </w:p>
        </w:tc>
        <w:tc>
          <w:tcPr>
            <w:tcW w:w="2410" w:type="dxa"/>
            <w:tcBorders>
              <w:left w:val="nil"/>
              <w:right w:val="nil"/>
            </w:tcBorders>
            <w:vAlign w:val="center"/>
          </w:tcPr>
          <w:p w14:paraId="4E527672" w14:textId="77777777" w:rsidR="00546C66" w:rsidRPr="00886FD0" w:rsidRDefault="00546C66" w:rsidP="00DB2EDE">
            <w:pPr>
              <w:rPr>
                <w:sz w:val="12"/>
                <w:szCs w:val="12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96CDB4" w14:textId="77777777" w:rsidR="00546C66" w:rsidRPr="00886FD0" w:rsidRDefault="00546C66" w:rsidP="00DB2EDE">
            <w:pPr>
              <w:rPr>
                <w:sz w:val="12"/>
                <w:szCs w:val="12"/>
              </w:rPr>
            </w:pPr>
          </w:p>
        </w:tc>
        <w:tc>
          <w:tcPr>
            <w:tcW w:w="3828" w:type="dxa"/>
            <w:tcBorders>
              <w:left w:val="nil"/>
              <w:right w:val="nil"/>
            </w:tcBorders>
            <w:vAlign w:val="center"/>
          </w:tcPr>
          <w:p w14:paraId="505E4782" w14:textId="77777777" w:rsidR="00546C66" w:rsidRPr="00886FD0" w:rsidRDefault="00546C66" w:rsidP="00DB2EDE">
            <w:pPr>
              <w:rPr>
                <w:sz w:val="12"/>
                <w:szCs w:val="12"/>
              </w:rPr>
            </w:pPr>
          </w:p>
        </w:tc>
      </w:tr>
      <w:tr w:rsidR="00546C66" w14:paraId="2623655F" w14:textId="77777777" w:rsidTr="00DB2EDE">
        <w:tc>
          <w:tcPr>
            <w:tcW w:w="1838" w:type="dxa"/>
            <w:tcBorders>
              <w:bottom w:val="single" w:sz="4" w:space="0" w:color="000000"/>
            </w:tcBorders>
            <w:vAlign w:val="center"/>
          </w:tcPr>
          <w:p w14:paraId="71D6E715" w14:textId="77777777" w:rsidR="00546C66" w:rsidRDefault="00546C66" w:rsidP="00DB2EDE">
            <w:r>
              <w:t>Beneficence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5C6C13FA" w14:textId="77777777" w:rsidR="00546C66" w:rsidRDefault="00546C66" w:rsidP="00DB2EDE"/>
        </w:tc>
        <w:tc>
          <w:tcPr>
            <w:tcW w:w="2410" w:type="dxa"/>
            <w:tcBorders>
              <w:bottom w:val="single" w:sz="4" w:space="0" w:color="000000"/>
            </w:tcBorders>
            <w:vAlign w:val="center"/>
          </w:tcPr>
          <w:p w14:paraId="394747B2" w14:textId="71F8A815" w:rsidR="00546C66" w:rsidRDefault="00A33365" w:rsidP="00DB2EDE">
            <w:r>
              <w:t>To do good – taking decisions to produce the best outcome</w:t>
            </w:r>
          </w:p>
        </w:tc>
        <w:tc>
          <w:tcPr>
            <w:tcW w:w="708" w:type="dxa"/>
            <w:tcBorders>
              <w:top w:val="nil"/>
              <w:bottom w:val="nil"/>
            </w:tcBorders>
            <w:vAlign w:val="center"/>
          </w:tcPr>
          <w:p w14:paraId="7E964463" w14:textId="77777777" w:rsidR="00546C66" w:rsidRDefault="00546C66" w:rsidP="00DB2EDE"/>
        </w:tc>
        <w:tc>
          <w:tcPr>
            <w:tcW w:w="3828" w:type="dxa"/>
            <w:tcBorders>
              <w:bottom w:val="single" w:sz="4" w:space="0" w:color="000000"/>
            </w:tcBorders>
            <w:vAlign w:val="center"/>
          </w:tcPr>
          <w:p w14:paraId="65CA8A2A" w14:textId="6B550F2F" w:rsidR="00546C66" w:rsidRDefault="00546C66" w:rsidP="00DB2EDE">
            <w:r>
              <w:t>Following the course of action that is in the best interests of the patient</w:t>
            </w:r>
          </w:p>
        </w:tc>
      </w:tr>
      <w:tr w:rsidR="00546C66" w14:paraId="27C58817" w14:textId="77777777" w:rsidTr="00D37CE1">
        <w:trPr>
          <w:trHeight w:val="159"/>
        </w:trPr>
        <w:tc>
          <w:tcPr>
            <w:tcW w:w="1838" w:type="dxa"/>
            <w:tcBorders>
              <w:left w:val="nil"/>
              <w:right w:val="nil"/>
            </w:tcBorders>
            <w:vAlign w:val="center"/>
          </w:tcPr>
          <w:p w14:paraId="36F4A782" w14:textId="77777777" w:rsidR="00546C66" w:rsidRPr="00886FD0" w:rsidRDefault="00546C66" w:rsidP="00DB2EDE">
            <w:pPr>
              <w:rPr>
                <w:sz w:val="12"/>
                <w:szCs w:val="1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CAF054" w14:textId="77777777" w:rsidR="00546C66" w:rsidRPr="00886FD0" w:rsidRDefault="00546C66" w:rsidP="00DB2EDE">
            <w:pPr>
              <w:rPr>
                <w:sz w:val="12"/>
                <w:szCs w:val="12"/>
              </w:rPr>
            </w:pPr>
          </w:p>
        </w:tc>
        <w:tc>
          <w:tcPr>
            <w:tcW w:w="2410" w:type="dxa"/>
            <w:tcBorders>
              <w:left w:val="nil"/>
              <w:right w:val="nil"/>
            </w:tcBorders>
            <w:vAlign w:val="center"/>
          </w:tcPr>
          <w:p w14:paraId="1E72B902" w14:textId="77777777" w:rsidR="00546C66" w:rsidRPr="00886FD0" w:rsidRDefault="00546C66" w:rsidP="00DB2EDE">
            <w:pPr>
              <w:rPr>
                <w:sz w:val="12"/>
                <w:szCs w:val="12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304A2F" w14:textId="77777777" w:rsidR="00546C66" w:rsidRPr="00886FD0" w:rsidRDefault="00546C66" w:rsidP="00DB2EDE">
            <w:pPr>
              <w:rPr>
                <w:sz w:val="12"/>
                <w:szCs w:val="12"/>
              </w:rPr>
            </w:pPr>
          </w:p>
        </w:tc>
        <w:tc>
          <w:tcPr>
            <w:tcW w:w="3828" w:type="dxa"/>
            <w:tcBorders>
              <w:left w:val="nil"/>
              <w:right w:val="nil"/>
            </w:tcBorders>
            <w:vAlign w:val="center"/>
          </w:tcPr>
          <w:p w14:paraId="019AB95B" w14:textId="77777777" w:rsidR="00546C66" w:rsidRPr="00886FD0" w:rsidRDefault="00546C66" w:rsidP="00DB2EDE">
            <w:pPr>
              <w:rPr>
                <w:sz w:val="12"/>
                <w:szCs w:val="12"/>
              </w:rPr>
            </w:pPr>
          </w:p>
        </w:tc>
      </w:tr>
      <w:tr w:rsidR="00546C66" w14:paraId="5706BCC3" w14:textId="77777777" w:rsidTr="00DB2EDE">
        <w:tc>
          <w:tcPr>
            <w:tcW w:w="1838" w:type="dxa"/>
            <w:tcBorders>
              <w:bottom w:val="single" w:sz="4" w:space="0" w:color="000000"/>
            </w:tcBorders>
            <w:vAlign w:val="center"/>
          </w:tcPr>
          <w:p w14:paraId="60029E64" w14:textId="77777777" w:rsidR="00546C66" w:rsidRDefault="00546C66" w:rsidP="00DB2EDE">
            <w:r>
              <w:t>Nonmaleficence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5F8344F8" w14:textId="77777777" w:rsidR="00546C66" w:rsidRDefault="00546C66" w:rsidP="00DB2EDE"/>
        </w:tc>
        <w:tc>
          <w:tcPr>
            <w:tcW w:w="2410" w:type="dxa"/>
            <w:tcBorders>
              <w:bottom w:val="single" w:sz="4" w:space="0" w:color="000000"/>
            </w:tcBorders>
            <w:vAlign w:val="center"/>
          </w:tcPr>
          <w:p w14:paraId="49F9D022" w14:textId="2AFD5CA6" w:rsidR="00546C66" w:rsidRDefault="00506A00" w:rsidP="00DB2EDE">
            <w:r>
              <w:t>To do no harm</w:t>
            </w:r>
          </w:p>
        </w:tc>
        <w:tc>
          <w:tcPr>
            <w:tcW w:w="708" w:type="dxa"/>
            <w:tcBorders>
              <w:top w:val="nil"/>
              <w:bottom w:val="nil"/>
            </w:tcBorders>
            <w:vAlign w:val="center"/>
          </w:tcPr>
          <w:p w14:paraId="0FB293BA" w14:textId="77777777" w:rsidR="00546C66" w:rsidRDefault="00546C66" w:rsidP="00DB2EDE"/>
        </w:tc>
        <w:tc>
          <w:tcPr>
            <w:tcW w:w="3828" w:type="dxa"/>
            <w:tcBorders>
              <w:bottom w:val="single" w:sz="4" w:space="0" w:color="000000"/>
            </w:tcBorders>
            <w:vAlign w:val="center"/>
          </w:tcPr>
          <w:p w14:paraId="50DA0536" w14:textId="4F6739CC" w:rsidR="00546C66" w:rsidRDefault="00D37CE1" w:rsidP="00DB2EDE">
            <w:r>
              <w:t>Ensuring an action doesn’t cause harm</w:t>
            </w:r>
          </w:p>
        </w:tc>
      </w:tr>
      <w:tr w:rsidR="00546C66" w14:paraId="621B0A15" w14:textId="77777777" w:rsidTr="00DB2EDE">
        <w:tc>
          <w:tcPr>
            <w:tcW w:w="1838" w:type="dxa"/>
            <w:tcBorders>
              <w:left w:val="nil"/>
              <w:right w:val="nil"/>
            </w:tcBorders>
            <w:vAlign w:val="center"/>
          </w:tcPr>
          <w:p w14:paraId="38845E01" w14:textId="77777777" w:rsidR="00546C66" w:rsidRPr="00886FD0" w:rsidRDefault="00546C66" w:rsidP="00DB2EDE">
            <w:pPr>
              <w:rPr>
                <w:sz w:val="12"/>
                <w:szCs w:val="1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172C0C" w14:textId="77777777" w:rsidR="00546C66" w:rsidRPr="00886FD0" w:rsidRDefault="00546C66" w:rsidP="00DB2EDE">
            <w:pPr>
              <w:rPr>
                <w:sz w:val="12"/>
                <w:szCs w:val="12"/>
              </w:rPr>
            </w:pPr>
          </w:p>
        </w:tc>
        <w:tc>
          <w:tcPr>
            <w:tcW w:w="2410" w:type="dxa"/>
            <w:tcBorders>
              <w:left w:val="nil"/>
              <w:right w:val="nil"/>
            </w:tcBorders>
            <w:vAlign w:val="center"/>
          </w:tcPr>
          <w:p w14:paraId="1901A07A" w14:textId="77777777" w:rsidR="00546C66" w:rsidRPr="00886FD0" w:rsidRDefault="00546C66" w:rsidP="00DB2EDE">
            <w:pPr>
              <w:rPr>
                <w:sz w:val="12"/>
                <w:szCs w:val="12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76332C" w14:textId="77777777" w:rsidR="00546C66" w:rsidRPr="00886FD0" w:rsidRDefault="00546C66" w:rsidP="00DB2EDE">
            <w:pPr>
              <w:rPr>
                <w:sz w:val="12"/>
                <w:szCs w:val="12"/>
              </w:rPr>
            </w:pPr>
          </w:p>
        </w:tc>
        <w:tc>
          <w:tcPr>
            <w:tcW w:w="3828" w:type="dxa"/>
            <w:tcBorders>
              <w:left w:val="nil"/>
              <w:right w:val="nil"/>
            </w:tcBorders>
            <w:vAlign w:val="center"/>
          </w:tcPr>
          <w:p w14:paraId="47960A6E" w14:textId="77777777" w:rsidR="00546C66" w:rsidRPr="00886FD0" w:rsidRDefault="00546C66" w:rsidP="00DB2EDE">
            <w:pPr>
              <w:rPr>
                <w:sz w:val="12"/>
                <w:szCs w:val="12"/>
              </w:rPr>
            </w:pPr>
          </w:p>
        </w:tc>
      </w:tr>
      <w:tr w:rsidR="00546C66" w14:paraId="1313F11B" w14:textId="77777777" w:rsidTr="00DB2EDE">
        <w:tc>
          <w:tcPr>
            <w:tcW w:w="1838" w:type="dxa"/>
            <w:tcBorders>
              <w:bottom w:val="single" w:sz="4" w:space="0" w:color="000000"/>
            </w:tcBorders>
            <w:vAlign w:val="center"/>
          </w:tcPr>
          <w:p w14:paraId="425EA597" w14:textId="77777777" w:rsidR="00546C66" w:rsidRDefault="00546C66" w:rsidP="00DB2EDE">
            <w:r>
              <w:t>Autonomy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44036327" w14:textId="77777777" w:rsidR="00546C66" w:rsidRDefault="00546C66" w:rsidP="00DB2EDE"/>
        </w:tc>
        <w:tc>
          <w:tcPr>
            <w:tcW w:w="2410" w:type="dxa"/>
            <w:tcBorders>
              <w:bottom w:val="single" w:sz="4" w:space="0" w:color="000000"/>
            </w:tcBorders>
            <w:vAlign w:val="center"/>
          </w:tcPr>
          <w:p w14:paraId="50FFAC14" w14:textId="17394ED3" w:rsidR="00546C66" w:rsidRDefault="00506A00" w:rsidP="00DB2EDE">
            <w:r>
              <w:t xml:space="preserve">The </w:t>
            </w:r>
            <w:r w:rsidR="00D37CE1">
              <w:t>capacity</w:t>
            </w:r>
            <w:r>
              <w:t xml:space="preserve"> to use knowledge and judgement to make decisions and take action</w:t>
            </w:r>
          </w:p>
        </w:tc>
        <w:tc>
          <w:tcPr>
            <w:tcW w:w="708" w:type="dxa"/>
            <w:tcBorders>
              <w:top w:val="nil"/>
              <w:bottom w:val="nil"/>
            </w:tcBorders>
            <w:vAlign w:val="center"/>
          </w:tcPr>
          <w:p w14:paraId="7B795E18" w14:textId="77777777" w:rsidR="00546C66" w:rsidRDefault="00546C66" w:rsidP="00DB2EDE"/>
        </w:tc>
        <w:tc>
          <w:tcPr>
            <w:tcW w:w="3828" w:type="dxa"/>
            <w:tcBorders>
              <w:bottom w:val="single" w:sz="4" w:space="0" w:color="000000"/>
            </w:tcBorders>
            <w:vAlign w:val="center"/>
          </w:tcPr>
          <w:p w14:paraId="7A1BAEF5" w14:textId="5D98F120" w:rsidR="00546C66" w:rsidRDefault="00546C66" w:rsidP="00DB2EDE">
            <w:r>
              <w:t>A patient making the final decision about any care or treatment they receive</w:t>
            </w:r>
          </w:p>
        </w:tc>
      </w:tr>
      <w:tr w:rsidR="00546C66" w14:paraId="6F8597A7" w14:textId="77777777" w:rsidTr="00DB2EDE">
        <w:tc>
          <w:tcPr>
            <w:tcW w:w="1838" w:type="dxa"/>
            <w:tcBorders>
              <w:left w:val="nil"/>
              <w:right w:val="nil"/>
            </w:tcBorders>
            <w:vAlign w:val="center"/>
          </w:tcPr>
          <w:p w14:paraId="7F155546" w14:textId="77777777" w:rsidR="00546C66" w:rsidRPr="00886FD0" w:rsidRDefault="00546C66" w:rsidP="00DB2EDE">
            <w:pPr>
              <w:rPr>
                <w:sz w:val="12"/>
                <w:szCs w:val="1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754EAB" w14:textId="77777777" w:rsidR="00546C66" w:rsidRPr="00886FD0" w:rsidRDefault="00546C66" w:rsidP="00DB2EDE">
            <w:pPr>
              <w:rPr>
                <w:sz w:val="12"/>
                <w:szCs w:val="12"/>
              </w:rPr>
            </w:pPr>
          </w:p>
        </w:tc>
        <w:tc>
          <w:tcPr>
            <w:tcW w:w="2410" w:type="dxa"/>
            <w:tcBorders>
              <w:left w:val="nil"/>
              <w:right w:val="nil"/>
            </w:tcBorders>
            <w:vAlign w:val="center"/>
          </w:tcPr>
          <w:p w14:paraId="5F57FA38" w14:textId="77777777" w:rsidR="00546C66" w:rsidRPr="00886FD0" w:rsidRDefault="00546C66" w:rsidP="00DB2EDE">
            <w:pPr>
              <w:rPr>
                <w:sz w:val="12"/>
                <w:szCs w:val="12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27192C" w14:textId="77777777" w:rsidR="00546C66" w:rsidRPr="00886FD0" w:rsidRDefault="00546C66" w:rsidP="00DB2EDE">
            <w:pPr>
              <w:rPr>
                <w:sz w:val="12"/>
                <w:szCs w:val="12"/>
              </w:rPr>
            </w:pPr>
          </w:p>
        </w:tc>
        <w:tc>
          <w:tcPr>
            <w:tcW w:w="3828" w:type="dxa"/>
            <w:tcBorders>
              <w:left w:val="nil"/>
              <w:right w:val="nil"/>
            </w:tcBorders>
            <w:vAlign w:val="center"/>
          </w:tcPr>
          <w:p w14:paraId="6FFD9D39" w14:textId="77777777" w:rsidR="00546C66" w:rsidRPr="00886FD0" w:rsidRDefault="00546C66" w:rsidP="00DB2EDE">
            <w:pPr>
              <w:rPr>
                <w:sz w:val="12"/>
                <w:szCs w:val="12"/>
              </w:rPr>
            </w:pPr>
          </w:p>
        </w:tc>
      </w:tr>
      <w:tr w:rsidR="00546C66" w14:paraId="66C02617" w14:textId="77777777" w:rsidTr="00DB2EDE">
        <w:tc>
          <w:tcPr>
            <w:tcW w:w="1838" w:type="dxa"/>
            <w:tcBorders>
              <w:bottom w:val="single" w:sz="4" w:space="0" w:color="000000"/>
            </w:tcBorders>
            <w:vAlign w:val="center"/>
          </w:tcPr>
          <w:p w14:paraId="7317DCEC" w14:textId="77777777" w:rsidR="00546C66" w:rsidRDefault="00546C66" w:rsidP="00DB2EDE">
            <w:r>
              <w:t>Informed consent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7583424B" w14:textId="77777777" w:rsidR="00546C66" w:rsidRDefault="00546C66" w:rsidP="00DB2EDE"/>
        </w:tc>
        <w:tc>
          <w:tcPr>
            <w:tcW w:w="2410" w:type="dxa"/>
            <w:tcBorders>
              <w:bottom w:val="single" w:sz="4" w:space="0" w:color="000000"/>
            </w:tcBorders>
            <w:vAlign w:val="center"/>
          </w:tcPr>
          <w:p w14:paraId="47931B20" w14:textId="69D2E966" w:rsidR="00546C66" w:rsidRDefault="001072B9" w:rsidP="00DB2EDE">
            <w:r>
              <w:t>Giving permission when provided with all the relevant information</w:t>
            </w:r>
          </w:p>
        </w:tc>
        <w:tc>
          <w:tcPr>
            <w:tcW w:w="708" w:type="dxa"/>
            <w:tcBorders>
              <w:top w:val="nil"/>
              <w:bottom w:val="nil"/>
            </w:tcBorders>
            <w:vAlign w:val="center"/>
          </w:tcPr>
          <w:p w14:paraId="71847968" w14:textId="77777777" w:rsidR="00546C66" w:rsidRDefault="00546C66" w:rsidP="00DB2EDE"/>
        </w:tc>
        <w:tc>
          <w:tcPr>
            <w:tcW w:w="3828" w:type="dxa"/>
            <w:tcBorders>
              <w:bottom w:val="single" w:sz="4" w:space="0" w:color="000000"/>
            </w:tcBorders>
            <w:vAlign w:val="center"/>
          </w:tcPr>
          <w:p w14:paraId="0232825F" w14:textId="5B50F00E" w:rsidR="00546C66" w:rsidRDefault="001072B9" w:rsidP="00DB2EDE">
            <w:r>
              <w:t>Taking part in clinical trials for a new drug, in the full knowledge of the possible health benefits and risks</w:t>
            </w:r>
          </w:p>
        </w:tc>
      </w:tr>
      <w:tr w:rsidR="00546C66" w14:paraId="35D0F034" w14:textId="77777777" w:rsidTr="00DB2EDE">
        <w:tc>
          <w:tcPr>
            <w:tcW w:w="1838" w:type="dxa"/>
            <w:tcBorders>
              <w:left w:val="nil"/>
              <w:right w:val="nil"/>
            </w:tcBorders>
            <w:vAlign w:val="center"/>
          </w:tcPr>
          <w:p w14:paraId="7482274E" w14:textId="77777777" w:rsidR="00546C66" w:rsidRPr="00886FD0" w:rsidRDefault="00546C66" w:rsidP="00DB2EDE">
            <w:pPr>
              <w:rPr>
                <w:sz w:val="12"/>
                <w:szCs w:val="1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2AE235" w14:textId="77777777" w:rsidR="00546C66" w:rsidRPr="00886FD0" w:rsidRDefault="00546C66" w:rsidP="00DB2EDE">
            <w:pPr>
              <w:rPr>
                <w:sz w:val="12"/>
                <w:szCs w:val="12"/>
              </w:rPr>
            </w:pPr>
          </w:p>
        </w:tc>
        <w:tc>
          <w:tcPr>
            <w:tcW w:w="2410" w:type="dxa"/>
            <w:tcBorders>
              <w:left w:val="nil"/>
              <w:right w:val="nil"/>
            </w:tcBorders>
            <w:vAlign w:val="center"/>
          </w:tcPr>
          <w:p w14:paraId="4834E34B" w14:textId="77777777" w:rsidR="00546C66" w:rsidRPr="00886FD0" w:rsidRDefault="00546C66" w:rsidP="00DB2EDE">
            <w:pPr>
              <w:rPr>
                <w:sz w:val="12"/>
                <w:szCs w:val="12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009E7F" w14:textId="77777777" w:rsidR="00546C66" w:rsidRPr="00886FD0" w:rsidRDefault="00546C66" w:rsidP="00DB2EDE">
            <w:pPr>
              <w:rPr>
                <w:sz w:val="12"/>
                <w:szCs w:val="12"/>
              </w:rPr>
            </w:pPr>
          </w:p>
        </w:tc>
        <w:tc>
          <w:tcPr>
            <w:tcW w:w="3828" w:type="dxa"/>
            <w:tcBorders>
              <w:left w:val="nil"/>
              <w:right w:val="nil"/>
            </w:tcBorders>
            <w:vAlign w:val="center"/>
          </w:tcPr>
          <w:p w14:paraId="22CD3758" w14:textId="77777777" w:rsidR="00546C66" w:rsidRPr="00886FD0" w:rsidRDefault="00546C66" w:rsidP="00DB2EDE">
            <w:pPr>
              <w:rPr>
                <w:sz w:val="12"/>
                <w:szCs w:val="12"/>
              </w:rPr>
            </w:pPr>
          </w:p>
        </w:tc>
      </w:tr>
      <w:tr w:rsidR="00546C66" w14:paraId="7D65460E" w14:textId="77777777" w:rsidTr="00DB2EDE">
        <w:tc>
          <w:tcPr>
            <w:tcW w:w="1838" w:type="dxa"/>
            <w:tcBorders>
              <w:bottom w:val="single" w:sz="4" w:space="0" w:color="000000"/>
            </w:tcBorders>
            <w:vAlign w:val="center"/>
          </w:tcPr>
          <w:p w14:paraId="2B9BCE70" w14:textId="77777777" w:rsidR="00546C66" w:rsidRDefault="00546C66" w:rsidP="00DB2EDE">
            <w:r>
              <w:t>Confidentiality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134B6679" w14:textId="77777777" w:rsidR="00546C66" w:rsidRDefault="00546C66" w:rsidP="00DB2EDE"/>
        </w:tc>
        <w:tc>
          <w:tcPr>
            <w:tcW w:w="2410" w:type="dxa"/>
            <w:tcBorders>
              <w:bottom w:val="single" w:sz="4" w:space="0" w:color="000000"/>
            </w:tcBorders>
            <w:vAlign w:val="center"/>
          </w:tcPr>
          <w:p w14:paraId="4EA6E3E2" w14:textId="4B163402" w:rsidR="00546C66" w:rsidRDefault="00546C66" w:rsidP="00DB2EDE">
            <w:r>
              <w:t>Not sharing information without express permission</w:t>
            </w:r>
          </w:p>
        </w:tc>
        <w:tc>
          <w:tcPr>
            <w:tcW w:w="708" w:type="dxa"/>
            <w:tcBorders>
              <w:top w:val="nil"/>
              <w:bottom w:val="nil"/>
            </w:tcBorders>
            <w:vAlign w:val="center"/>
          </w:tcPr>
          <w:p w14:paraId="73812A38" w14:textId="77777777" w:rsidR="00546C66" w:rsidRDefault="00546C66" w:rsidP="00DB2EDE"/>
        </w:tc>
        <w:tc>
          <w:tcPr>
            <w:tcW w:w="3828" w:type="dxa"/>
            <w:tcBorders>
              <w:bottom w:val="single" w:sz="4" w:space="0" w:color="000000"/>
            </w:tcBorders>
            <w:vAlign w:val="center"/>
          </w:tcPr>
          <w:p w14:paraId="3D3D8D5F" w14:textId="08884108" w:rsidR="00546C66" w:rsidRDefault="006F0DD8" w:rsidP="00DB2EDE">
            <w:r>
              <w:t>Personal information shared between a patient and healthcare practitioner must be kept private between the individual, the practitioner and the organisation they work for (e.g. NHS)</w:t>
            </w:r>
          </w:p>
        </w:tc>
      </w:tr>
      <w:tr w:rsidR="00546C66" w14:paraId="1C2A6391" w14:textId="77777777" w:rsidTr="00DB2EDE">
        <w:tc>
          <w:tcPr>
            <w:tcW w:w="1838" w:type="dxa"/>
            <w:tcBorders>
              <w:left w:val="nil"/>
              <w:right w:val="nil"/>
            </w:tcBorders>
            <w:vAlign w:val="center"/>
          </w:tcPr>
          <w:p w14:paraId="313D9168" w14:textId="77777777" w:rsidR="00546C66" w:rsidRPr="00886FD0" w:rsidRDefault="00546C66" w:rsidP="00DB2EDE">
            <w:pPr>
              <w:rPr>
                <w:sz w:val="12"/>
                <w:szCs w:val="1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00023F" w14:textId="77777777" w:rsidR="00546C66" w:rsidRPr="00886FD0" w:rsidRDefault="00546C66" w:rsidP="00DB2EDE">
            <w:pPr>
              <w:rPr>
                <w:sz w:val="12"/>
                <w:szCs w:val="12"/>
              </w:rPr>
            </w:pPr>
          </w:p>
        </w:tc>
        <w:tc>
          <w:tcPr>
            <w:tcW w:w="2410" w:type="dxa"/>
            <w:tcBorders>
              <w:left w:val="nil"/>
              <w:right w:val="nil"/>
            </w:tcBorders>
            <w:vAlign w:val="center"/>
          </w:tcPr>
          <w:p w14:paraId="7562FEF4" w14:textId="77777777" w:rsidR="00546C66" w:rsidRPr="00886FD0" w:rsidRDefault="00546C66" w:rsidP="00DB2EDE">
            <w:pPr>
              <w:rPr>
                <w:sz w:val="12"/>
                <w:szCs w:val="12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DBCF33" w14:textId="77777777" w:rsidR="00546C66" w:rsidRPr="00886FD0" w:rsidRDefault="00546C66" w:rsidP="00DB2EDE">
            <w:pPr>
              <w:rPr>
                <w:sz w:val="12"/>
                <w:szCs w:val="12"/>
              </w:rPr>
            </w:pPr>
          </w:p>
        </w:tc>
        <w:tc>
          <w:tcPr>
            <w:tcW w:w="3828" w:type="dxa"/>
            <w:tcBorders>
              <w:left w:val="nil"/>
              <w:right w:val="nil"/>
            </w:tcBorders>
            <w:vAlign w:val="center"/>
          </w:tcPr>
          <w:p w14:paraId="18A8BB69" w14:textId="77777777" w:rsidR="00546C66" w:rsidRPr="00886FD0" w:rsidRDefault="00546C66" w:rsidP="00DB2EDE">
            <w:pPr>
              <w:rPr>
                <w:sz w:val="12"/>
                <w:szCs w:val="12"/>
              </w:rPr>
            </w:pPr>
          </w:p>
        </w:tc>
      </w:tr>
      <w:tr w:rsidR="00546C66" w14:paraId="70CBFFF7" w14:textId="77777777" w:rsidTr="00DB2EDE">
        <w:tc>
          <w:tcPr>
            <w:tcW w:w="1838" w:type="dxa"/>
            <w:tcBorders>
              <w:bottom w:val="single" w:sz="4" w:space="0" w:color="000000"/>
            </w:tcBorders>
            <w:vAlign w:val="center"/>
          </w:tcPr>
          <w:p w14:paraId="213A82E6" w14:textId="77777777" w:rsidR="00546C66" w:rsidRDefault="00546C66" w:rsidP="00DB2EDE">
            <w:pPr>
              <w:tabs>
                <w:tab w:val="left" w:pos="1668"/>
              </w:tabs>
            </w:pPr>
            <w:r>
              <w:t>Truthfulness</w:t>
            </w:r>
            <w:r>
              <w:tab/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5CBC877F" w14:textId="77777777" w:rsidR="00546C66" w:rsidRDefault="00546C66" w:rsidP="00DB2EDE"/>
        </w:tc>
        <w:tc>
          <w:tcPr>
            <w:tcW w:w="2410" w:type="dxa"/>
            <w:tcBorders>
              <w:bottom w:val="single" w:sz="4" w:space="0" w:color="000000"/>
            </w:tcBorders>
            <w:vAlign w:val="center"/>
          </w:tcPr>
          <w:p w14:paraId="47A6FA17" w14:textId="2DD61249" w:rsidR="00546C66" w:rsidRDefault="006F0DD8" w:rsidP="00DB2EDE">
            <w:r>
              <w:t>The obligation to always tell the truth</w:t>
            </w:r>
          </w:p>
        </w:tc>
        <w:tc>
          <w:tcPr>
            <w:tcW w:w="708" w:type="dxa"/>
            <w:tcBorders>
              <w:top w:val="nil"/>
              <w:bottom w:val="nil"/>
            </w:tcBorders>
            <w:vAlign w:val="center"/>
          </w:tcPr>
          <w:p w14:paraId="6BD50DDC" w14:textId="77777777" w:rsidR="00546C66" w:rsidRDefault="00546C66" w:rsidP="00DB2EDE"/>
        </w:tc>
        <w:tc>
          <w:tcPr>
            <w:tcW w:w="3828" w:type="dxa"/>
            <w:tcBorders>
              <w:bottom w:val="single" w:sz="4" w:space="0" w:color="000000"/>
            </w:tcBorders>
            <w:vAlign w:val="center"/>
          </w:tcPr>
          <w:p w14:paraId="67819207" w14:textId="6E338075" w:rsidR="00546C66" w:rsidRDefault="00546C66" w:rsidP="00DB2EDE">
            <w:r>
              <w:t>Outcomes of a medical study should be reported honestly, even if they do not provide the hoped-for outcomes</w:t>
            </w:r>
          </w:p>
        </w:tc>
      </w:tr>
      <w:tr w:rsidR="00546C66" w14:paraId="6C14F0AE" w14:textId="77777777" w:rsidTr="00DB2EDE">
        <w:tc>
          <w:tcPr>
            <w:tcW w:w="1838" w:type="dxa"/>
            <w:tcBorders>
              <w:left w:val="nil"/>
              <w:right w:val="nil"/>
            </w:tcBorders>
            <w:vAlign w:val="center"/>
          </w:tcPr>
          <w:p w14:paraId="5D27965F" w14:textId="77777777" w:rsidR="00546C66" w:rsidRPr="00886FD0" w:rsidRDefault="00546C66" w:rsidP="00DB2EDE">
            <w:pPr>
              <w:tabs>
                <w:tab w:val="left" w:pos="1668"/>
              </w:tabs>
              <w:rPr>
                <w:sz w:val="12"/>
                <w:szCs w:val="1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C0AD3A" w14:textId="77777777" w:rsidR="00546C66" w:rsidRPr="00886FD0" w:rsidRDefault="00546C66" w:rsidP="00DB2EDE">
            <w:pPr>
              <w:rPr>
                <w:sz w:val="12"/>
                <w:szCs w:val="12"/>
              </w:rPr>
            </w:pPr>
          </w:p>
        </w:tc>
        <w:tc>
          <w:tcPr>
            <w:tcW w:w="2410" w:type="dxa"/>
            <w:tcBorders>
              <w:left w:val="nil"/>
              <w:right w:val="nil"/>
            </w:tcBorders>
            <w:vAlign w:val="center"/>
          </w:tcPr>
          <w:p w14:paraId="44C2676E" w14:textId="77777777" w:rsidR="00546C66" w:rsidRPr="00886FD0" w:rsidRDefault="00546C66" w:rsidP="00DB2EDE">
            <w:pPr>
              <w:rPr>
                <w:sz w:val="12"/>
                <w:szCs w:val="12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06CD3C" w14:textId="77777777" w:rsidR="00546C66" w:rsidRPr="00886FD0" w:rsidRDefault="00546C66" w:rsidP="00DB2EDE">
            <w:pPr>
              <w:rPr>
                <w:sz w:val="12"/>
                <w:szCs w:val="12"/>
              </w:rPr>
            </w:pPr>
          </w:p>
        </w:tc>
        <w:tc>
          <w:tcPr>
            <w:tcW w:w="3828" w:type="dxa"/>
            <w:tcBorders>
              <w:left w:val="nil"/>
              <w:right w:val="nil"/>
            </w:tcBorders>
            <w:vAlign w:val="center"/>
          </w:tcPr>
          <w:p w14:paraId="2CFC74AE" w14:textId="77777777" w:rsidR="00546C66" w:rsidRPr="00886FD0" w:rsidRDefault="00546C66" w:rsidP="00DB2EDE">
            <w:pPr>
              <w:rPr>
                <w:sz w:val="12"/>
                <w:szCs w:val="12"/>
              </w:rPr>
            </w:pPr>
          </w:p>
        </w:tc>
      </w:tr>
      <w:tr w:rsidR="00546C66" w14:paraId="6D070A31" w14:textId="77777777" w:rsidTr="00DB2EDE">
        <w:tc>
          <w:tcPr>
            <w:tcW w:w="1838" w:type="dxa"/>
            <w:vAlign w:val="center"/>
          </w:tcPr>
          <w:p w14:paraId="7A622943" w14:textId="77777777" w:rsidR="00546C66" w:rsidRDefault="00546C66" w:rsidP="00DB2EDE">
            <w:pPr>
              <w:tabs>
                <w:tab w:val="left" w:pos="1668"/>
              </w:tabs>
            </w:pPr>
            <w:r>
              <w:t>Justice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22D5D877" w14:textId="77777777" w:rsidR="00546C66" w:rsidRDefault="00546C66" w:rsidP="00DB2EDE"/>
        </w:tc>
        <w:tc>
          <w:tcPr>
            <w:tcW w:w="2410" w:type="dxa"/>
            <w:vAlign w:val="center"/>
          </w:tcPr>
          <w:p w14:paraId="00DE2114" w14:textId="07A9ED29" w:rsidR="00546C66" w:rsidRDefault="00546C66" w:rsidP="00DB2EDE">
            <w:r>
              <w:t>Fairness, equality and respect for all</w:t>
            </w:r>
          </w:p>
        </w:tc>
        <w:tc>
          <w:tcPr>
            <w:tcW w:w="708" w:type="dxa"/>
            <w:tcBorders>
              <w:top w:val="nil"/>
              <w:bottom w:val="nil"/>
            </w:tcBorders>
            <w:vAlign w:val="center"/>
          </w:tcPr>
          <w:p w14:paraId="64A7B98E" w14:textId="77777777" w:rsidR="00546C66" w:rsidRDefault="00546C66" w:rsidP="00DB2EDE"/>
        </w:tc>
        <w:tc>
          <w:tcPr>
            <w:tcW w:w="3828" w:type="dxa"/>
            <w:vAlign w:val="center"/>
          </w:tcPr>
          <w:p w14:paraId="11866CC2" w14:textId="0C91AAAE" w:rsidR="00546C66" w:rsidRDefault="006F0DD8" w:rsidP="00DB2EDE">
            <w:r>
              <w:t>Job applicants must be treated on merit, without reference to</w:t>
            </w:r>
            <w:r w:rsidR="00B53BE7">
              <w:t>,</w:t>
            </w:r>
            <w:r>
              <w:t xml:space="preserve"> e.g.</w:t>
            </w:r>
            <w:r w:rsidR="00D37CE1">
              <w:t>,</w:t>
            </w:r>
            <w:r>
              <w:t xml:space="preserve"> gender or social background</w:t>
            </w:r>
          </w:p>
        </w:tc>
      </w:tr>
    </w:tbl>
    <w:p w14:paraId="05FAA5A7" w14:textId="4629D2FD" w:rsidR="0093186C" w:rsidRPr="0093186C" w:rsidRDefault="00546C66" w:rsidP="0093186C">
      <w:pPr>
        <w:tabs>
          <w:tab w:val="left" w:pos="924"/>
        </w:tabs>
        <w:rPr>
          <w:sz w:val="14"/>
          <w:szCs w:val="14"/>
        </w:rPr>
      </w:pPr>
      <w:r>
        <w:rPr>
          <w:sz w:val="14"/>
          <w:szCs w:val="14"/>
        </w:rPr>
        <w:tab/>
      </w:r>
    </w:p>
    <w:sectPr w:rsidR="0093186C" w:rsidRPr="0093186C" w:rsidSect="00F532C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pgSz w:w="11906" w:h="16838"/>
      <w:pgMar w:top="1440" w:right="1440" w:bottom="1440" w:left="1247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85DBA9" w14:textId="77777777" w:rsidR="00F532CC" w:rsidRDefault="00F532CC" w:rsidP="000C51BB">
      <w:pPr>
        <w:spacing w:after="0" w:line="240" w:lineRule="auto"/>
      </w:pPr>
      <w:r>
        <w:separator/>
      </w:r>
    </w:p>
  </w:endnote>
  <w:endnote w:type="continuationSeparator" w:id="0">
    <w:p w14:paraId="3AC3E580" w14:textId="77777777" w:rsidR="00F532CC" w:rsidRDefault="00F532CC" w:rsidP="000C51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Light"/>
      <w:tblW w:w="5074" w:type="pct"/>
      <w:tblBorders>
        <w:top w:val="none" w:sz="0" w:space="0" w:color="auto"/>
        <w:left w:val="none" w:sz="0" w:space="0" w:color="auto"/>
        <w:bottom w:val="single" w:sz="12" w:space="0" w:color="E2EEBE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503"/>
      <w:gridCol w:w="3852"/>
    </w:tblGrid>
    <w:tr w:rsidR="00B56D76" w14:paraId="30845723" w14:textId="77777777" w:rsidTr="00B56D76">
      <w:tc>
        <w:tcPr>
          <w:tcW w:w="2941" w:type="pct"/>
        </w:tcPr>
        <w:p w14:paraId="5E8E4D88" w14:textId="77777777" w:rsidR="00A32EB5" w:rsidRDefault="00A32EB5" w:rsidP="00A32EB5">
          <w:pPr>
            <w:pStyle w:val="Header"/>
            <w:spacing w:after="120"/>
            <w:rPr>
              <w:noProof/>
              <w:sz w:val="20"/>
              <w:szCs w:val="20"/>
            </w:rPr>
          </w:pPr>
          <w:r>
            <w:rPr>
              <w:noProof/>
              <w:sz w:val="20"/>
              <w:szCs w:val="20"/>
            </w:rPr>
            <w:t>Health: A1</w:t>
          </w:r>
        </w:p>
        <w:p w14:paraId="2921BD06" w14:textId="14414688" w:rsidR="00B56D76" w:rsidRDefault="00A32EB5" w:rsidP="00A32EB5">
          <w:pPr>
            <w:pStyle w:val="Header"/>
            <w:spacing w:after="120"/>
            <w:rPr>
              <w:sz w:val="20"/>
              <w:szCs w:val="20"/>
            </w:rPr>
          </w:pPr>
          <w:r>
            <w:rPr>
              <w:noProof/>
              <w:sz w:val="20"/>
              <w:szCs w:val="20"/>
            </w:rPr>
            <w:t>Version 1, October 2023</w:t>
          </w:r>
        </w:p>
      </w:tc>
      <w:tc>
        <w:tcPr>
          <w:tcW w:w="2059" w:type="pct"/>
        </w:tcPr>
        <w:p w14:paraId="0E5D68A6" w14:textId="4238DED2" w:rsidR="00B56D76" w:rsidRDefault="00B56D76" w:rsidP="00B56D76">
          <w:pPr>
            <w:pStyle w:val="Header"/>
            <w:spacing w:after="120"/>
            <w:ind w:left="485"/>
            <w:rPr>
              <w:sz w:val="20"/>
              <w:szCs w:val="20"/>
            </w:rPr>
          </w:pPr>
          <w:r w:rsidRPr="004635D4">
            <w:rPr>
              <w:sz w:val="18"/>
              <w:szCs w:val="18"/>
            </w:rPr>
            <w:t>© Gatsby Charitable Foundation 2023</w:t>
          </w:r>
        </w:p>
      </w:tc>
    </w:tr>
  </w:tbl>
  <w:p w14:paraId="0959F023" w14:textId="3C99656A" w:rsidR="004635D4" w:rsidRPr="003A2170" w:rsidRDefault="003A2170" w:rsidP="003A2170">
    <w:pPr>
      <w:pStyle w:val="Footer"/>
      <w:jc w:val="center"/>
      <w:rPr>
        <w:color w:val="808080" w:themeColor="background1" w:themeShade="80"/>
        <w:sz w:val="20"/>
        <w:szCs w:val="20"/>
      </w:rPr>
    </w:pPr>
    <w:r w:rsidRPr="003A2170">
      <w:rPr>
        <w:color w:val="808080" w:themeColor="background1" w:themeShade="80"/>
        <w:sz w:val="20"/>
        <w:szCs w:val="20"/>
      </w:rP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Light"/>
      <w:tblW w:w="9203" w:type="dxa"/>
      <w:tblBorders>
        <w:top w:val="none" w:sz="0" w:space="0" w:color="auto"/>
        <w:left w:val="none" w:sz="0" w:space="0" w:color="auto"/>
        <w:bottom w:val="single" w:sz="12" w:space="0" w:color="E2EEBE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294"/>
      <w:gridCol w:w="4909"/>
    </w:tblGrid>
    <w:tr w:rsidR="0084766F" w14:paraId="21EEB905" w14:textId="77777777" w:rsidTr="0084766F">
      <w:trPr>
        <w:trHeight w:val="197"/>
      </w:trPr>
      <w:tc>
        <w:tcPr>
          <w:tcW w:w="9203" w:type="dxa"/>
          <w:gridSpan w:val="2"/>
          <w:tcBorders>
            <w:top w:val="nil"/>
            <w:left w:val="nil"/>
            <w:bottom w:val="nil"/>
            <w:right w:val="nil"/>
          </w:tcBorders>
          <w:hideMark/>
        </w:tcPr>
        <w:p w14:paraId="1FA8987D" w14:textId="67FFABDA" w:rsidR="0084766F" w:rsidRDefault="0084766F" w:rsidP="0084766F">
          <w:pPr>
            <w:pStyle w:val="Header"/>
            <w:spacing w:after="120"/>
            <w:rPr>
              <w:rFonts w:cs="Arial"/>
              <w:noProof/>
              <w:sz w:val="20"/>
              <w:szCs w:val="20"/>
            </w:rPr>
          </w:pPr>
          <w:r>
            <w:rPr>
              <w:rFonts w:cs="Arial"/>
              <w:sz w:val="20"/>
              <w:szCs w:val="20"/>
            </w:rPr>
            <w:t xml:space="preserve">Health &amp; Science: </w:t>
          </w:r>
          <w:r>
            <w:rPr>
              <w:rFonts w:cs="Arial"/>
              <w:noProof/>
              <w:sz w:val="20"/>
              <w:szCs w:val="20"/>
            </w:rPr>
            <w:t>Working within the health and science sector</w:t>
          </w:r>
          <w:r w:rsidR="009D7DCF">
            <w:rPr>
              <w:rFonts w:cs="Arial"/>
              <w:noProof/>
              <w:sz w:val="20"/>
              <w:szCs w:val="20"/>
            </w:rPr>
            <w:t>s</w:t>
          </w:r>
          <w:r>
            <w:rPr>
              <w:rFonts w:cs="Arial"/>
              <w:noProof/>
              <w:sz w:val="20"/>
              <w:szCs w:val="20"/>
            </w:rPr>
            <w:t xml:space="preserve"> (Health)</w:t>
          </w:r>
        </w:p>
      </w:tc>
    </w:tr>
    <w:tr w:rsidR="0084766F" w14:paraId="4174A71A" w14:textId="77777777" w:rsidTr="0084766F">
      <w:trPr>
        <w:trHeight w:val="331"/>
      </w:trPr>
      <w:tc>
        <w:tcPr>
          <w:tcW w:w="4294" w:type="dxa"/>
          <w:tcBorders>
            <w:top w:val="nil"/>
            <w:left w:val="nil"/>
            <w:bottom w:val="single" w:sz="12" w:space="0" w:color="E2EEBE"/>
            <w:right w:val="nil"/>
          </w:tcBorders>
          <w:hideMark/>
        </w:tcPr>
        <w:p w14:paraId="5E3CC4D7" w14:textId="77777777" w:rsidR="0084766F" w:rsidRDefault="0084766F" w:rsidP="0084766F">
          <w:pPr>
            <w:pStyle w:val="Header"/>
            <w:spacing w:after="120"/>
            <w:rPr>
              <w:rFonts w:cs="Arial"/>
              <w:sz w:val="20"/>
              <w:szCs w:val="20"/>
            </w:rPr>
          </w:pPr>
          <w:r>
            <w:rPr>
              <w:rFonts w:cs="Arial"/>
              <w:sz w:val="20"/>
              <w:szCs w:val="20"/>
            </w:rPr>
            <w:t>Version 1, January 2024</w:t>
          </w:r>
        </w:p>
      </w:tc>
      <w:tc>
        <w:tcPr>
          <w:tcW w:w="4908" w:type="dxa"/>
          <w:tcBorders>
            <w:top w:val="nil"/>
            <w:left w:val="nil"/>
            <w:bottom w:val="single" w:sz="12" w:space="0" w:color="E2EEBE"/>
            <w:right w:val="nil"/>
          </w:tcBorders>
          <w:vAlign w:val="bottom"/>
          <w:hideMark/>
        </w:tcPr>
        <w:p w14:paraId="5C5845A5" w14:textId="77777777" w:rsidR="0084766F" w:rsidRDefault="0084766F" w:rsidP="0084766F">
          <w:pPr>
            <w:pStyle w:val="Header"/>
            <w:spacing w:after="120"/>
            <w:jc w:val="right"/>
            <w:rPr>
              <w:rFonts w:cs="Arial"/>
              <w:sz w:val="20"/>
              <w:szCs w:val="20"/>
            </w:rPr>
          </w:pPr>
          <w:r>
            <w:rPr>
              <w:rFonts w:cs="Arial"/>
              <w:sz w:val="20"/>
              <w:szCs w:val="20"/>
            </w:rPr>
            <w:t>© Gatsby Technical Education Projects 2024</w:t>
          </w:r>
        </w:p>
      </w:tc>
    </w:tr>
  </w:tbl>
  <w:p w14:paraId="6BEF7CEC" w14:textId="77777777" w:rsidR="008D4BB2" w:rsidRDefault="008D4BB2" w:rsidP="003A2170">
    <w:pPr>
      <w:pStyle w:val="Footer"/>
      <w:jc w:val="center"/>
      <w:rPr>
        <w:color w:val="808080" w:themeColor="background1" w:themeShade="80"/>
        <w:sz w:val="20"/>
        <w:szCs w:val="20"/>
      </w:rPr>
    </w:pPr>
  </w:p>
  <w:p w14:paraId="2C16BAE3" w14:textId="57EE4C3C" w:rsidR="0099395B" w:rsidRPr="003A2170" w:rsidRDefault="003A2170" w:rsidP="003A2170">
    <w:pPr>
      <w:pStyle w:val="Footer"/>
      <w:jc w:val="center"/>
      <w:rPr>
        <w:color w:val="808080" w:themeColor="background1" w:themeShade="80"/>
        <w:sz w:val="20"/>
        <w:szCs w:val="20"/>
      </w:rPr>
    </w:pPr>
    <w:r w:rsidRPr="003A2170">
      <w:rPr>
        <w:color w:val="808080" w:themeColor="background1" w:themeShade="80"/>
        <w:sz w:val="20"/>
        <w:szCs w:val="20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551B74" w14:textId="77777777" w:rsidR="00F532CC" w:rsidRDefault="00F532CC" w:rsidP="000C51BB">
      <w:pPr>
        <w:spacing w:after="0" w:line="240" w:lineRule="auto"/>
      </w:pPr>
      <w:r>
        <w:separator/>
      </w:r>
    </w:p>
  </w:footnote>
  <w:footnote w:type="continuationSeparator" w:id="0">
    <w:p w14:paraId="7469B69E" w14:textId="77777777" w:rsidR="00F532CC" w:rsidRDefault="00F532CC" w:rsidP="000C51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Light"/>
      <w:tblW w:w="0" w:type="auto"/>
      <w:tblBorders>
        <w:top w:val="none" w:sz="0" w:space="0" w:color="auto"/>
        <w:left w:val="none" w:sz="0" w:space="0" w:color="auto"/>
        <w:bottom w:val="single" w:sz="12" w:space="0" w:color="FFF5C4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68"/>
      <w:gridCol w:w="6748"/>
    </w:tblGrid>
    <w:tr w:rsidR="007D7B81" w14:paraId="6BAC525F" w14:textId="77777777" w:rsidTr="00DB2EDE">
      <w:tc>
        <w:tcPr>
          <w:tcW w:w="2268" w:type="dxa"/>
          <w:tcBorders>
            <w:bottom w:val="single" w:sz="4" w:space="0" w:color="E2EEBE"/>
          </w:tcBorders>
        </w:tcPr>
        <w:p w14:paraId="7ACF50A8" w14:textId="77777777" w:rsidR="007D7B81" w:rsidRDefault="007D7B81" w:rsidP="007D7B81">
          <w:pPr>
            <w:pStyle w:val="Header"/>
            <w:spacing w:after="120"/>
            <w:rPr>
              <w:sz w:val="20"/>
              <w:szCs w:val="20"/>
            </w:rPr>
          </w:pPr>
          <w:r>
            <w:rPr>
              <w:noProof/>
              <w:sz w:val="20"/>
              <w:szCs w:val="20"/>
            </w:rPr>
            <w:drawing>
              <wp:anchor distT="0" distB="0" distL="114300" distR="114300" simplePos="0" relativeHeight="251657216" behindDoc="0" locked="0" layoutInCell="1" allowOverlap="1" wp14:anchorId="6E361E89" wp14:editId="572E0E31">
                <wp:simplePos x="0" y="0"/>
                <wp:positionH relativeFrom="margin">
                  <wp:posOffset>-25448</wp:posOffset>
                </wp:positionH>
                <wp:positionV relativeFrom="paragraph">
                  <wp:posOffset>-110502</wp:posOffset>
                </wp:positionV>
                <wp:extent cx="1137557" cy="477540"/>
                <wp:effectExtent l="0" t="0" r="5715" b="0"/>
                <wp:wrapNone/>
                <wp:docPr id="578463224" name="Picture 578463224" descr="A picture containing black, darkness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86264699" name="Picture 1" descr="A picture containing black, darkness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7557" cy="4775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6748" w:type="dxa"/>
          <w:tcBorders>
            <w:bottom w:val="single" w:sz="4" w:space="0" w:color="E2EEBE"/>
          </w:tcBorders>
        </w:tcPr>
        <w:p w14:paraId="7E562507" w14:textId="77777777" w:rsidR="007D7B81" w:rsidRDefault="007D7B81" w:rsidP="007D7B81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0F0146">
            <w:rPr>
              <w:sz w:val="20"/>
              <w:szCs w:val="20"/>
            </w:rPr>
            <w:t xml:space="preserve">Lesson </w:t>
          </w:r>
          <w:r>
            <w:rPr>
              <w:sz w:val="20"/>
              <w:szCs w:val="20"/>
            </w:rPr>
            <w:t>1</w:t>
          </w:r>
          <w:r w:rsidRPr="000F0146">
            <w:rPr>
              <w:sz w:val="20"/>
              <w:szCs w:val="20"/>
            </w:rPr>
            <w:t xml:space="preserve">: </w:t>
          </w:r>
          <w:r w:rsidRPr="0071703A">
            <w:rPr>
              <w:sz w:val="20"/>
              <w:szCs w:val="20"/>
            </w:rPr>
            <w:t>Organisational policies and quality standards</w:t>
          </w:r>
        </w:p>
        <w:p w14:paraId="49D7823E" w14:textId="5E4E9958" w:rsidR="007D7B81" w:rsidRDefault="00546C66" w:rsidP="007D7B81">
          <w:pPr>
            <w:pStyle w:val="Header"/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Plenary</w:t>
          </w:r>
        </w:p>
      </w:tc>
    </w:tr>
  </w:tbl>
  <w:p w14:paraId="4CE0FC26" w14:textId="06F55BBC" w:rsidR="007D7B81" w:rsidRPr="007D7B81" w:rsidRDefault="00000000" w:rsidP="007D7B81">
    <w:pPr>
      <w:pStyle w:val="Header"/>
    </w:pPr>
    <w:r>
      <w:rPr>
        <w:noProof/>
      </w:rPr>
      <w:pict w14:anchorId="0DCD019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21192512" o:spid="_x0000_s1027" type="#_x0000_t136" alt="" style="position:absolute;margin-left:0;margin-top:0;width:300pt;height:100pt;rotation:315;z-index:-251641856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Arial&quot;;font-size:90pt" string="DRAFT"/>
          <w10:wrap anchorx="margin" anchory="margin"/>
        </v:shape>
      </w:pict>
    </w:r>
  </w:p>
  <w:p w14:paraId="34B3C35F" w14:textId="4C2AFC84" w:rsidR="007D7B81" w:rsidRDefault="007D7B8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Light"/>
      <w:tblW w:w="0" w:type="auto"/>
      <w:tblBorders>
        <w:top w:val="none" w:sz="0" w:space="0" w:color="auto"/>
        <w:left w:val="none" w:sz="0" w:space="0" w:color="auto"/>
        <w:bottom w:val="single" w:sz="12" w:space="0" w:color="FFF5C4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68"/>
      <w:gridCol w:w="6748"/>
    </w:tblGrid>
    <w:tr w:rsidR="007D7B81" w14:paraId="0D18933A" w14:textId="77777777" w:rsidTr="007A1AB2">
      <w:tc>
        <w:tcPr>
          <w:tcW w:w="2268" w:type="dxa"/>
          <w:tcBorders>
            <w:bottom w:val="single" w:sz="12" w:space="0" w:color="E2EEBE"/>
          </w:tcBorders>
        </w:tcPr>
        <w:p w14:paraId="720771DA" w14:textId="3F4079E6" w:rsidR="007D7B81" w:rsidRDefault="007D7B81" w:rsidP="007D7B81">
          <w:pPr>
            <w:pStyle w:val="Header"/>
            <w:spacing w:after="120"/>
            <w:rPr>
              <w:sz w:val="20"/>
              <w:szCs w:val="20"/>
            </w:rPr>
          </w:pPr>
          <w:bookmarkStart w:id="0" w:name="_Hlk138416114"/>
          <w:r>
            <w:rPr>
              <w:noProof/>
              <w:sz w:val="20"/>
              <w:szCs w:val="20"/>
            </w:rPr>
            <w:drawing>
              <wp:anchor distT="0" distB="0" distL="114300" distR="114300" simplePos="0" relativeHeight="251658240" behindDoc="0" locked="0" layoutInCell="1" allowOverlap="1" wp14:anchorId="1B2094D1" wp14:editId="1CE340C0">
                <wp:simplePos x="0" y="0"/>
                <wp:positionH relativeFrom="margin">
                  <wp:posOffset>-25448</wp:posOffset>
                </wp:positionH>
                <wp:positionV relativeFrom="paragraph">
                  <wp:posOffset>-110502</wp:posOffset>
                </wp:positionV>
                <wp:extent cx="1137557" cy="477540"/>
                <wp:effectExtent l="0" t="0" r="5715" b="0"/>
                <wp:wrapNone/>
                <wp:docPr id="1186264699" name="Picture 1" descr="A picture containing black, darkness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86264699" name="Picture 1" descr="A picture containing black, darkness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7557" cy="4775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6748" w:type="dxa"/>
          <w:tcBorders>
            <w:bottom w:val="single" w:sz="12" w:space="0" w:color="E2EEBE"/>
          </w:tcBorders>
        </w:tcPr>
        <w:p w14:paraId="22A799FB" w14:textId="7E5E3AF3" w:rsidR="007D7B81" w:rsidRDefault="007D7B81" w:rsidP="007D7B81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0F0146">
            <w:rPr>
              <w:sz w:val="20"/>
              <w:szCs w:val="20"/>
            </w:rPr>
            <w:t xml:space="preserve">Lesson </w:t>
          </w:r>
          <w:r w:rsidR="008D4BB2">
            <w:rPr>
              <w:sz w:val="20"/>
              <w:szCs w:val="20"/>
            </w:rPr>
            <w:t>2</w:t>
          </w:r>
          <w:r w:rsidRPr="000F0146">
            <w:rPr>
              <w:sz w:val="20"/>
              <w:szCs w:val="20"/>
            </w:rPr>
            <w:t xml:space="preserve">: </w:t>
          </w:r>
          <w:r w:rsidR="00683BD9">
            <w:rPr>
              <w:sz w:val="20"/>
              <w:szCs w:val="20"/>
            </w:rPr>
            <w:t>Audits</w:t>
          </w:r>
          <w:r w:rsidR="00A32EB5">
            <w:rPr>
              <w:sz w:val="20"/>
              <w:szCs w:val="20"/>
            </w:rPr>
            <w:t>,</w:t>
          </w:r>
          <w:r w:rsidR="00683BD9">
            <w:rPr>
              <w:sz w:val="20"/>
              <w:szCs w:val="20"/>
            </w:rPr>
            <w:t xml:space="preserve"> </w:t>
          </w:r>
          <w:r w:rsidR="00A32EB5" w:rsidRPr="00A32EB5">
            <w:rPr>
              <w:sz w:val="20"/>
              <w:szCs w:val="20"/>
            </w:rPr>
            <w:t>ethical practices, and professional codes of conduct</w:t>
          </w:r>
        </w:p>
        <w:p w14:paraId="12CAE750" w14:textId="2CCFF122" w:rsidR="007D7B81" w:rsidRDefault="00546C66" w:rsidP="007D7B81">
          <w:pPr>
            <w:pStyle w:val="Header"/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Plenary</w:t>
          </w:r>
        </w:p>
      </w:tc>
    </w:tr>
    <w:bookmarkEnd w:id="0"/>
  </w:tbl>
  <w:p w14:paraId="423BB6F2" w14:textId="30DC3B98" w:rsidR="00041F60" w:rsidRPr="007D7B81" w:rsidRDefault="00041F60" w:rsidP="007D7B8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7393DC" w14:textId="48F522B1" w:rsidR="007D7B81" w:rsidRDefault="00000000">
    <w:pPr>
      <w:pStyle w:val="Header"/>
    </w:pPr>
    <w:r>
      <w:rPr>
        <w:noProof/>
      </w:rPr>
      <w:pict w14:anchorId="7F40CE7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21192511" o:spid="_x0000_s1025" type="#_x0000_t136" alt="" style="position:absolute;margin-left:0;margin-top:0;width:300pt;height:100pt;rotation:315;z-index:-251643904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Arial&quot;;font-size:90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673867"/>
    <w:multiLevelType w:val="hybridMultilevel"/>
    <w:tmpl w:val="2AF0B3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B4E48"/>
    <w:multiLevelType w:val="hybridMultilevel"/>
    <w:tmpl w:val="BBDED0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421152"/>
    <w:multiLevelType w:val="hybridMultilevel"/>
    <w:tmpl w:val="616856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8568F6"/>
    <w:multiLevelType w:val="hybridMultilevel"/>
    <w:tmpl w:val="E6480AC6"/>
    <w:lvl w:ilvl="0" w:tplc="C372975E">
      <w:start w:val="1"/>
      <w:numFmt w:val="bullet"/>
      <w:pStyle w:val="Tablebulletssmal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992CCE"/>
    <w:multiLevelType w:val="hybridMultilevel"/>
    <w:tmpl w:val="1842FD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305230"/>
    <w:multiLevelType w:val="multilevel"/>
    <w:tmpl w:val="7AB29EF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14A5258"/>
    <w:multiLevelType w:val="hybridMultilevel"/>
    <w:tmpl w:val="6FC670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455DCD"/>
    <w:multiLevelType w:val="hybridMultilevel"/>
    <w:tmpl w:val="9384B1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775842"/>
    <w:multiLevelType w:val="hybridMultilevel"/>
    <w:tmpl w:val="651A25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9656EA"/>
    <w:multiLevelType w:val="hybridMultilevel"/>
    <w:tmpl w:val="3E7694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710621"/>
    <w:multiLevelType w:val="multilevel"/>
    <w:tmpl w:val="B40CAEA4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2C1849CF"/>
    <w:multiLevelType w:val="hybridMultilevel"/>
    <w:tmpl w:val="8188A5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7F036A"/>
    <w:multiLevelType w:val="hybridMultilevel"/>
    <w:tmpl w:val="2FCC1D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2D4D1A"/>
    <w:multiLevelType w:val="hybridMultilevel"/>
    <w:tmpl w:val="440831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8A2D0D"/>
    <w:multiLevelType w:val="hybridMultilevel"/>
    <w:tmpl w:val="24227A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517708"/>
    <w:multiLevelType w:val="hybridMultilevel"/>
    <w:tmpl w:val="833614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2C0B20"/>
    <w:multiLevelType w:val="hybridMultilevel"/>
    <w:tmpl w:val="E0B06E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8A1F9B"/>
    <w:multiLevelType w:val="hybridMultilevel"/>
    <w:tmpl w:val="46EC3A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AB5894"/>
    <w:multiLevelType w:val="hybridMultilevel"/>
    <w:tmpl w:val="BDD29E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231E27"/>
    <w:multiLevelType w:val="hybridMultilevel"/>
    <w:tmpl w:val="062E92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A10177B"/>
    <w:multiLevelType w:val="hybridMultilevel"/>
    <w:tmpl w:val="0F8823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500CD6"/>
    <w:multiLevelType w:val="hybridMultilevel"/>
    <w:tmpl w:val="51DA9B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6640140">
    <w:abstractNumId w:val="10"/>
  </w:num>
  <w:num w:numId="2" w16cid:durableId="1334603471">
    <w:abstractNumId w:val="5"/>
  </w:num>
  <w:num w:numId="3" w16cid:durableId="454100576">
    <w:abstractNumId w:val="14"/>
  </w:num>
  <w:num w:numId="4" w16cid:durableId="358432893">
    <w:abstractNumId w:val="16"/>
  </w:num>
  <w:num w:numId="5" w16cid:durableId="1769345959">
    <w:abstractNumId w:val="2"/>
  </w:num>
  <w:num w:numId="6" w16cid:durableId="2092727936">
    <w:abstractNumId w:val="13"/>
  </w:num>
  <w:num w:numId="7" w16cid:durableId="1424182519">
    <w:abstractNumId w:val="18"/>
  </w:num>
  <w:num w:numId="8" w16cid:durableId="1380324300">
    <w:abstractNumId w:val="9"/>
  </w:num>
  <w:num w:numId="9" w16cid:durableId="1810899930">
    <w:abstractNumId w:val="3"/>
  </w:num>
  <w:num w:numId="10" w16cid:durableId="1276324223">
    <w:abstractNumId w:val="11"/>
  </w:num>
  <w:num w:numId="11" w16cid:durableId="269892830">
    <w:abstractNumId w:val="17"/>
  </w:num>
  <w:num w:numId="12" w16cid:durableId="476338105">
    <w:abstractNumId w:val="6"/>
  </w:num>
  <w:num w:numId="13" w16cid:durableId="2010592579">
    <w:abstractNumId w:val="20"/>
  </w:num>
  <w:num w:numId="14" w16cid:durableId="1520898666">
    <w:abstractNumId w:val="12"/>
  </w:num>
  <w:num w:numId="15" w16cid:durableId="802045075">
    <w:abstractNumId w:val="8"/>
  </w:num>
  <w:num w:numId="16" w16cid:durableId="1861626428">
    <w:abstractNumId w:val="19"/>
  </w:num>
  <w:num w:numId="17" w16cid:durableId="521436602">
    <w:abstractNumId w:val="7"/>
  </w:num>
  <w:num w:numId="18" w16cid:durableId="135143229">
    <w:abstractNumId w:val="0"/>
  </w:num>
  <w:num w:numId="19" w16cid:durableId="741148128">
    <w:abstractNumId w:val="1"/>
  </w:num>
  <w:num w:numId="20" w16cid:durableId="769352765">
    <w:abstractNumId w:val="15"/>
  </w:num>
  <w:num w:numId="21" w16cid:durableId="1186407963">
    <w:abstractNumId w:val="4"/>
  </w:num>
  <w:num w:numId="22" w16cid:durableId="311957161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removePersonalInformation/>
  <w:removeDateAndTime/>
  <w:hideSpellingErrors/>
  <w:hideGrammaticalErrors/>
  <w:proofState w:spelling="clean"/>
  <w:defaultTabStop w:val="720"/>
  <w:defaultTableStyle w:val="TableGridLight"/>
  <w:evenAndOddHeaders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xsDC0NDOwNDM0MTRR0lEKTi0uzszPAykwrQUAzTQrLywAAAA="/>
  </w:docVars>
  <w:rsids>
    <w:rsidRoot w:val="000C51BB"/>
    <w:rsid w:val="000105AB"/>
    <w:rsid w:val="00020A48"/>
    <w:rsid w:val="000361B9"/>
    <w:rsid w:val="00041B75"/>
    <w:rsid w:val="00041F60"/>
    <w:rsid w:val="000470E0"/>
    <w:rsid w:val="00067853"/>
    <w:rsid w:val="00083A47"/>
    <w:rsid w:val="000C51BB"/>
    <w:rsid w:val="000D113C"/>
    <w:rsid w:val="000D280D"/>
    <w:rsid w:val="000E21D8"/>
    <w:rsid w:val="000F0146"/>
    <w:rsid w:val="001072B9"/>
    <w:rsid w:val="00142E67"/>
    <w:rsid w:val="0015537E"/>
    <w:rsid w:val="00164D0C"/>
    <w:rsid w:val="0016745C"/>
    <w:rsid w:val="00177777"/>
    <w:rsid w:val="002429A7"/>
    <w:rsid w:val="002C7D5F"/>
    <w:rsid w:val="002E1C5C"/>
    <w:rsid w:val="00341104"/>
    <w:rsid w:val="00365C97"/>
    <w:rsid w:val="00377A27"/>
    <w:rsid w:val="0038539B"/>
    <w:rsid w:val="00385787"/>
    <w:rsid w:val="003917AF"/>
    <w:rsid w:val="003A2170"/>
    <w:rsid w:val="003B319C"/>
    <w:rsid w:val="003D46AC"/>
    <w:rsid w:val="003E22CC"/>
    <w:rsid w:val="003E7A9E"/>
    <w:rsid w:val="00443BF6"/>
    <w:rsid w:val="00445C22"/>
    <w:rsid w:val="004635D4"/>
    <w:rsid w:val="00464106"/>
    <w:rsid w:val="0048092F"/>
    <w:rsid w:val="004F4859"/>
    <w:rsid w:val="00506A00"/>
    <w:rsid w:val="00517E24"/>
    <w:rsid w:val="00530B3F"/>
    <w:rsid w:val="00546C66"/>
    <w:rsid w:val="0067536B"/>
    <w:rsid w:val="00675648"/>
    <w:rsid w:val="00681AD2"/>
    <w:rsid w:val="00683BD9"/>
    <w:rsid w:val="006F0DD8"/>
    <w:rsid w:val="00706B6D"/>
    <w:rsid w:val="00770D34"/>
    <w:rsid w:val="00783A85"/>
    <w:rsid w:val="007A1AB2"/>
    <w:rsid w:val="007C6322"/>
    <w:rsid w:val="007D7B81"/>
    <w:rsid w:val="00814C95"/>
    <w:rsid w:val="0083646E"/>
    <w:rsid w:val="0084766F"/>
    <w:rsid w:val="00886FD0"/>
    <w:rsid w:val="00891891"/>
    <w:rsid w:val="008D269F"/>
    <w:rsid w:val="008D4BB2"/>
    <w:rsid w:val="008D5A27"/>
    <w:rsid w:val="008E393D"/>
    <w:rsid w:val="008E7C66"/>
    <w:rsid w:val="00901212"/>
    <w:rsid w:val="009050E3"/>
    <w:rsid w:val="009148C5"/>
    <w:rsid w:val="0093186C"/>
    <w:rsid w:val="009450E1"/>
    <w:rsid w:val="00961A77"/>
    <w:rsid w:val="0099395B"/>
    <w:rsid w:val="009D4EAB"/>
    <w:rsid w:val="009D54F0"/>
    <w:rsid w:val="009D5AA3"/>
    <w:rsid w:val="009D7DCF"/>
    <w:rsid w:val="00A32EB5"/>
    <w:rsid w:val="00A33365"/>
    <w:rsid w:val="00A3790C"/>
    <w:rsid w:val="00A42592"/>
    <w:rsid w:val="00A573EF"/>
    <w:rsid w:val="00AA506F"/>
    <w:rsid w:val="00AB0EBC"/>
    <w:rsid w:val="00B1444F"/>
    <w:rsid w:val="00B26420"/>
    <w:rsid w:val="00B53BE7"/>
    <w:rsid w:val="00B56D76"/>
    <w:rsid w:val="00B601A7"/>
    <w:rsid w:val="00C348E4"/>
    <w:rsid w:val="00C43441"/>
    <w:rsid w:val="00C807DD"/>
    <w:rsid w:val="00CC6CAE"/>
    <w:rsid w:val="00CE4CD8"/>
    <w:rsid w:val="00CE4D8E"/>
    <w:rsid w:val="00D13A71"/>
    <w:rsid w:val="00D37CE1"/>
    <w:rsid w:val="00D72866"/>
    <w:rsid w:val="00E109F1"/>
    <w:rsid w:val="00E15A39"/>
    <w:rsid w:val="00E51F5C"/>
    <w:rsid w:val="00ED1AD4"/>
    <w:rsid w:val="00EE61A9"/>
    <w:rsid w:val="00EE6E45"/>
    <w:rsid w:val="00F112FA"/>
    <w:rsid w:val="00F532CC"/>
    <w:rsid w:val="00F8203C"/>
    <w:rsid w:val="00F95637"/>
    <w:rsid w:val="00FC7501"/>
    <w:rsid w:val="00FC7FB4"/>
    <w:rsid w:val="00FD25D2"/>
    <w:rsid w:val="00FF71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8B9E90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12FA"/>
    <w:rPr>
      <w:rFonts w:ascii="Arial" w:hAnsi="Arial"/>
      <w:color w:val="0D0D0D" w:themeColor="text1" w:themeTint="F2"/>
    </w:rPr>
  </w:style>
  <w:style w:type="paragraph" w:styleId="Heading1">
    <w:name w:val="heading 1"/>
    <w:basedOn w:val="Normal"/>
    <w:next w:val="Normal"/>
    <w:link w:val="Heading1Char"/>
    <w:uiPriority w:val="9"/>
    <w:qFormat/>
    <w:rsid w:val="00083A47"/>
    <w:pPr>
      <w:keepNext/>
      <w:keepLines/>
      <w:spacing w:before="240" w:after="200"/>
      <w:outlineLvl w:val="0"/>
    </w:pPr>
    <w:rPr>
      <w:rFonts w:eastAsiaTheme="majorEastAsia" w:cstheme="majorBidi"/>
      <w:color w:val="466318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42E67"/>
    <w:pPr>
      <w:keepNext/>
      <w:keepLines/>
      <w:spacing w:before="40" w:after="120"/>
      <w:outlineLvl w:val="1"/>
    </w:pPr>
    <w:rPr>
      <w:rFonts w:eastAsiaTheme="majorEastAsia" w:cstheme="majorBidi"/>
      <w:color w:val="466318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1BB"/>
  </w:style>
  <w:style w:type="paragraph" w:styleId="Footer">
    <w:name w:val="footer"/>
    <w:basedOn w:val="Normal"/>
    <w:link w:val="Foot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1BB"/>
  </w:style>
  <w:style w:type="table" w:styleId="TableGrid">
    <w:name w:val="Table Grid"/>
    <w:basedOn w:val="TableNormal"/>
    <w:uiPriority w:val="39"/>
    <w:rsid w:val="003D4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083A47"/>
    <w:rPr>
      <w:rFonts w:ascii="Arial" w:eastAsiaTheme="majorEastAsia" w:hAnsi="Arial" w:cstheme="majorBidi"/>
      <w:color w:val="466318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42E67"/>
    <w:rPr>
      <w:rFonts w:ascii="Arial" w:eastAsiaTheme="majorEastAsia" w:hAnsi="Arial" w:cstheme="majorBidi"/>
      <w:color w:val="466318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0361B9"/>
    <w:pPr>
      <w:pBdr>
        <w:top w:val="single" w:sz="4" w:space="6" w:color="E2EEBE"/>
        <w:left w:val="single" w:sz="4" w:space="10" w:color="E2EEBE"/>
        <w:bottom w:val="single" w:sz="4" w:space="8" w:color="E2EEBE"/>
        <w:right w:val="single" w:sz="4" w:space="10" w:color="E2EEBE"/>
      </w:pBdr>
      <w:shd w:val="clear" w:color="auto" w:fill="E2EEBE"/>
      <w:spacing w:before="600" w:after="600" w:line="240" w:lineRule="auto"/>
      <w:contextualSpacing/>
      <w:jc w:val="center"/>
    </w:pPr>
    <w:rPr>
      <w:rFonts w:eastAsiaTheme="majorEastAsia" w:cstheme="majorBidi"/>
      <w:b/>
      <w:bCs/>
      <w:spacing w:val="-10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0361B9"/>
    <w:rPr>
      <w:rFonts w:ascii="Arial" w:eastAsiaTheme="majorEastAsia" w:hAnsi="Arial" w:cstheme="majorBidi"/>
      <w:b/>
      <w:bCs/>
      <w:color w:val="0D0D0D" w:themeColor="text1" w:themeTint="F2"/>
      <w:spacing w:val="-10"/>
      <w:kern w:val="28"/>
      <w:sz w:val="72"/>
      <w:szCs w:val="72"/>
      <w:shd w:val="clear" w:color="auto" w:fill="E2EEBE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395B"/>
    <w:pPr>
      <w:numPr>
        <w:ilvl w:val="1"/>
      </w:numPr>
      <w:spacing w:after="120"/>
      <w:jc w:val="center"/>
    </w:pPr>
    <w:rPr>
      <w:rFonts w:eastAsiaTheme="minorEastAsia"/>
      <w:color w:val="466318"/>
      <w:spacing w:val="15"/>
      <w:sz w:val="36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9395B"/>
    <w:rPr>
      <w:rFonts w:ascii="Arial" w:eastAsiaTheme="minorEastAsia" w:hAnsi="Arial"/>
      <w:color w:val="466318"/>
      <w:spacing w:val="15"/>
      <w:sz w:val="36"/>
      <w:szCs w:val="28"/>
    </w:rPr>
  </w:style>
  <w:style w:type="paragraph" w:customStyle="1" w:styleId="Tablebody1">
    <w:name w:val="Table body 1"/>
    <w:basedOn w:val="Normal"/>
    <w:link w:val="Tablebody1Char"/>
    <w:qFormat/>
    <w:rsid w:val="00AB0EBC"/>
    <w:pPr>
      <w:spacing w:before="120" w:after="120" w:line="240" w:lineRule="auto"/>
    </w:pPr>
  </w:style>
  <w:style w:type="character" w:styleId="Hyperlink">
    <w:name w:val="Hyperlink"/>
    <w:basedOn w:val="DefaultParagraphFont"/>
    <w:uiPriority w:val="99"/>
    <w:unhideWhenUsed/>
    <w:rsid w:val="00AB0E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0EBC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AB0EB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99395B"/>
    <w:pPr>
      <w:pBdr>
        <w:top w:val="single" w:sz="12" w:space="8" w:color="466318"/>
        <w:bottom w:val="single" w:sz="12" w:space="8" w:color="466318"/>
      </w:pBdr>
      <w:shd w:val="clear" w:color="auto" w:fill="FFFFFF" w:themeFill="background1"/>
      <w:spacing w:before="200"/>
      <w:ind w:left="862" w:right="862"/>
      <w:jc w:val="center"/>
    </w:pPr>
    <w:rPr>
      <w:i/>
      <w:iCs/>
      <w:color w:val="595959" w:themeColor="text1" w:themeTint="A6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99395B"/>
    <w:rPr>
      <w:rFonts w:ascii="Arial" w:hAnsi="Arial"/>
      <w:i/>
      <w:iCs/>
      <w:color w:val="595959" w:themeColor="text1" w:themeTint="A6"/>
      <w:sz w:val="20"/>
      <w:shd w:val="clear" w:color="auto" w:fill="FFFFFF" w:themeFill="background1"/>
    </w:rPr>
  </w:style>
  <w:style w:type="paragraph" w:styleId="ListParagraph">
    <w:name w:val="List Paragraph"/>
    <w:basedOn w:val="Normal"/>
    <w:uiPriority w:val="34"/>
    <w:rsid w:val="00D72866"/>
    <w:pPr>
      <w:ind w:left="720"/>
      <w:contextualSpacing/>
    </w:pPr>
  </w:style>
  <w:style w:type="paragraph" w:customStyle="1" w:styleId="Chapter">
    <w:name w:val="Chapter"/>
    <w:basedOn w:val="Heading1"/>
    <w:qFormat/>
    <w:rsid w:val="0099395B"/>
    <w:pPr>
      <w:shd w:val="clear" w:color="auto" w:fill="E2EEBE"/>
    </w:pPr>
    <w:rPr>
      <w:b/>
      <w:bCs/>
      <w:sz w:val="40"/>
      <w:szCs w:val="40"/>
    </w:rPr>
  </w:style>
  <w:style w:type="paragraph" w:customStyle="1" w:styleId="Tablehead1">
    <w:name w:val="Table head 1"/>
    <w:basedOn w:val="Tablebody1"/>
    <w:link w:val="Tablehead1Char"/>
    <w:qFormat/>
    <w:rsid w:val="00377A27"/>
    <w:rPr>
      <w:b/>
      <w:bCs/>
    </w:rPr>
  </w:style>
  <w:style w:type="paragraph" w:customStyle="1" w:styleId="Tablebody3">
    <w:name w:val="Table body 3"/>
    <w:basedOn w:val="Tablebody1"/>
    <w:link w:val="Tablebody3Char"/>
    <w:qFormat/>
    <w:rsid w:val="000D113C"/>
    <w:pPr>
      <w:spacing w:before="80" w:after="80" w:line="259" w:lineRule="auto"/>
    </w:pPr>
    <w:rPr>
      <w:sz w:val="18"/>
      <w:szCs w:val="19"/>
    </w:rPr>
  </w:style>
  <w:style w:type="character" w:customStyle="1" w:styleId="Tablebody1Char">
    <w:name w:val="Table body 1 Char"/>
    <w:basedOn w:val="DefaultParagraphFont"/>
    <w:link w:val="Tablebody1"/>
    <w:rsid w:val="00377A27"/>
    <w:rPr>
      <w:rFonts w:ascii="Arial" w:hAnsi="Arial"/>
    </w:rPr>
  </w:style>
  <w:style w:type="character" w:customStyle="1" w:styleId="Tablehead1Char">
    <w:name w:val="Table head 1 Char"/>
    <w:basedOn w:val="Tablebody1Char"/>
    <w:link w:val="Tablehead1"/>
    <w:rsid w:val="00377A27"/>
    <w:rPr>
      <w:rFonts w:ascii="Arial" w:hAnsi="Arial"/>
      <w:b/>
      <w:bCs/>
    </w:rPr>
  </w:style>
  <w:style w:type="paragraph" w:customStyle="1" w:styleId="Tablebulletssmall">
    <w:name w:val="Table bullets (small)"/>
    <w:basedOn w:val="Tablebody3"/>
    <w:rsid w:val="00142E67"/>
    <w:pPr>
      <w:numPr>
        <w:numId w:val="9"/>
      </w:numPr>
      <w:ind w:left="368" w:hanging="307"/>
    </w:pPr>
  </w:style>
  <w:style w:type="character" w:customStyle="1" w:styleId="Tablebody3Char">
    <w:name w:val="Table body 3 Char"/>
    <w:basedOn w:val="Tablebody1Char"/>
    <w:link w:val="Tablebody3"/>
    <w:rsid w:val="000D113C"/>
    <w:rPr>
      <w:rFonts w:ascii="Arial" w:hAnsi="Arial"/>
      <w:color w:val="0D0D0D" w:themeColor="text1" w:themeTint="F2"/>
      <w:sz w:val="18"/>
      <w:szCs w:val="19"/>
    </w:rPr>
  </w:style>
  <w:style w:type="paragraph" w:customStyle="1" w:styleId="Tablebullets2">
    <w:name w:val="Table bullets 2"/>
    <w:basedOn w:val="Tablebulletssmall"/>
    <w:qFormat/>
    <w:rsid w:val="00891891"/>
    <w:rPr>
      <w:sz w:val="20"/>
      <w:szCs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B601A7"/>
    <w:pPr>
      <w:spacing w:after="0"/>
      <w:outlineLvl w:val="9"/>
    </w:pPr>
    <w:rPr>
      <w:rFonts w:asciiTheme="majorHAnsi" w:hAnsiTheme="majorHAnsi"/>
      <w:color w:val="2F5496" w:themeColor="accent1" w:themeShade="BF"/>
      <w:kern w:val="0"/>
      <w:lang w:val="en-US"/>
      <w14:ligatures w14:val="none"/>
    </w:rPr>
  </w:style>
  <w:style w:type="paragraph" w:styleId="TOC2">
    <w:name w:val="toc 2"/>
    <w:basedOn w:val="Normal"/>
    <w:next w:val="Normal"/>
    <w:autoRedefine/>
    <w:uiPriority w:val="39"/>
    <w:unhideWhenUsed/>
    <w:rsid w:val="00B601A7"/>
    <w:pPr>
      <w:tabs>
        <w:tab w:val="right" w:leader="dot" w:pos="9016"/>
      </w:tabs>
      <w:spacing w:after="100"/>
      <w:ind w:left="220"/>
    </w:pPr>
    <w:rPr>
      <w:rFonts w:eastAsiaTheme="minorEastAsia" w:cs="Arial"/>
      <w:noProof/>
      <w:color w:val="auto"/>
      <w:kern w:val="0"/>
      <w:lang w:val="en-US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B601A7"/>
    <w:pPr>
      <w:spacing w:after="100"/>
    </w:pPr>
    <w:rPr>
      <w:rFonts w:asciiTheme="minorHAnsi" w:eastAsiaTheme="minorEastAsia" w:hAnsiTheme="minorHAnsi" w:cs="Times New Roman"/>
      <w:color w:val="auto"/>
      <w:kern w:val="0"/>
      <w:lang w:val="en-US"/>
      <w14:ligatures w14:val="none"/>
    </w:rPr>
  </w:style>
  <w:style w:type="paragraph" w:styleId="TOC3">
    <w:name w:val="toc 3"/>
    <w:basedOn w:val="Normal"/>
    <w:next w:val="Normal"/>
    <w:autoRedefine/>
    <w:uiPriority w:val="39"/>
    <w:unhideWhenUsed/>
    <w:rsid w:val="00B601A7"/>
    <w:pPr>
      <w:spacing w:after="100"/>
      <w:ind w:left="440"/>
    </w:pPr>
    <w:rPr>
      <w:rFonts w:asciiTheme="minorHAnsi" w:eastAsiaTheme="minorEastAsia" w:hAnsiTheme="minorHAnsi" w:cs="Times New Roman"/>
      <w:color w:val="auto"/>
      <w:kern w:val="0"/>
      <w:lang w:val="en-US"/>
      <w14:ligatures w14:val="none"/>
    </w:rPr>
  </w:style>
  <w:style w:type="paragraph" w:customStyle="1" w:styleId="Tablehead3">
    <w:name w:val="Table head 3"/>
    <w:basedOn w:val="Tablebody3"/>
    <w:link w:val="Tablehead3Char"/>
    <w:qFormat/>
    <w:rsid w:val="00891891"/>
    <w:rPr>
      <w:b/>
      <w:bCs/>
      <w:sz w:val="20"/>
      <w:szCs w:val="20"/>
    </w:rPr>
  </w:style>
  <w:style w:type="paragraph" w:customStyle="1" w:styleId="Tablehead2">
    <w:name w:val="Table head 2"/>
    <w:basedOn w:val="Tablehead1"/>
    <w:link w:val="Tablehead2Char"/>
    <w:qFormat/>
    <w:rsid w:val="00891891"/>
    <w:rPr>
      <w:sz w:val="20"/>
      <w:szCs w:val="20"/>
    </w:rPr>
  </w:style>
  <w:style w:type="character" w:customStyle="1" w:styleId="Tablehead3Char">
    <w:name w:val="Table head 3 Char"/>
    <w:basedOn w:val="Tablebody3Char"/>
    <w:link w:val="Tablehead3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body2">
    <w:name w:val="Table body 2"/>
    <w:basedOn w:val="Tablebody1"/>
    <w:link w:val="Tablebody2Char"/>
    <w:qFormat/>
    <w:rsid w:val="00891891"/>
    <w:rPr>
      <w:sz w:val="20"/>
      <w:szCs w:val="20"/>
    </w:rPr>
  </w:style>
  <w:style w:type="character" w:customStyle="1" w:styleId="Tablehead2Char">
    <w:name w:val="Table head 2 Char"/>
    <w:basedOn w:val="Tablehead1Char"/>
    <w:link w:val="Tablehead2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subhead2">
    <w:name w:val="Table subhead 2"/>
    <w:basedOn w:val="Tablebody3"/>
    <w:qFormat/>
    <w:rsid w:val="00C348E4"/>
    <w:rPr>
      <w:rFonts w:ascii="Arial Narrow" w:hAnsi="Arial Narrow"/>
      <w:caps/>
      <w:color w:val="466318"/>
      <w:sz w:val="19"/>
    </w:rPr>
  </w:style>
  <w:style w:type="character" w:customStyle="1" w:styleId="Tablebody2Char">
    <w:name w:val="Table body 2 Char"/>
    <w:basedOn w:val="Tablebody1Char"/>
    <w:link w:val="Tablebody2"/>
    <w:rsid w:val="00891891"/>
    <w:rPr>
      <w:rFonts w:ascii="Arial" w:hAnsi="Arial"/>
      <w:color w:val="0D0D0D" w:themeColor="text1" w:themeTint="F2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9450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450E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450E1"/>
    <w:rPr>
      <w:rFonts w:ascii="Arial" w:hAnsi="Arial"/>
      <w:color w:val="0D0D0D" w:themeColor="text1" w:themeTint="F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50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50E1"/>
    <w:rPr>
      <w:rFonts w:ascii="Arial" w:hAnsi="Arial"/>
      <w:b/>
      <w:bCs/>
      <w:color w:val="0D0D0D" w:themeColor="text1" w:themeTint="F2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804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96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customXml" Target="../customXml/item2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0ca46bf19ef785bbbc8660e038fa42bd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5715f077389cd6616b2945872cd585d5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925249C-36BB-4642-9E61-A0CDB2801CC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2A3CFBC-8229-4525-B22C-ECEBCF674187}"/>
</file>

<file path=customXml/itemProps3.xml><?xml version="1.0" encoding="utf-8"?>
<ds:datastoreItem xmlns:ds="http://schemas.openxmlformats.org/officeDocument/2006/customXml" ds:itemID="{675CACCD-903D-42C4-B1A0-A000BE20A20D}"/>
</file>

<file path=customXml/itemProps4.xml><?xml version="1.0" encoding="utf-8"?>
<ds:datastoreItem xmlns:ds="http://schemas.openxmlformats.org/officeDocument/2006/customXml" ds:itemID="{01888A4B-B87D-43E9-913E-08C1F9DB900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9</Words>
  <Characters>1081</Characters>
  <Application>Microsoft Office Word</Application>
  <DocSecurity>0</DocSecurity>
  <Lines>9</Lines>
  <Paragraphs>2</Paragraphs>
  <ScaleCrop>false</ScaleCrop>
  <Company/>
  <LinksUpToDate>false</LinksUpToDate>
  <CharactersWithSpaces>1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3-01T12:32:00Z</dcterms:created>
  <dcterms:modified xsi:type="dcterms:W3CDTF">2024-03-05T0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